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271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1296"/>
        <w:gridCol w:w="2981"/>
        <w:gridCol w:w="1296"/>
        <w:gridCol w:w="2981"/>
        <w:gridCol w:w="1296"/>
        <w:gridCol w:w="2966"/>
        <w:gridCol w:w="15"/>
      </w:tblGrid>
      <w:tr w:rsidR="00A7256A" w14:paraId="09F7737F" w14:textId="77777777" w:rsidTr="005A2515">
        <w:trPr>
          <w:gridAfter w:val="1"/>
          <w:wAfter w:w="15" w:type="dxa"/>
          <w:trHeight w:val="2970"/>
          <w:jc w:val="center"/>
        </w:trPr>
        <w:tc>
          <w:tcPr>
            <w:tcW w:w="14256" w:type="dxa"/>
            <w:gridSpan w:val="7"/>
            <w:shd w:val="clear" w:color="auto" w:fill="auto"/>
          </w:tcPr>
          <w:p w14:paraId="51497417" w14:textId="1A54FEEA" w:rsidR="00A7256A" w:rsidRDefault="00131666" w:rsidP="00084BAE">
            <w:r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703D8525" wp14:editId="749FDD3E">
                  <wp:simplePos x="0" y="0"/>
                  <wp:positionH relativeFrom="column">
                    <wp:posOffset>3513138</wp:posOffset>
                  </wp:positionH>
                  <wp:positionV relativeFrom="paragraph">
                    <wp:posOffset>-3581904</wp:posOffset>
                  </wp:positionV>
                  <wp:extent cx="1894199" cy="9073861"/>
                  <wp:effectExtent l="0" t="8573" r="2858" b="2857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894199" cy="90738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7116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2576" behindDoc="0" locked="0" layoutInCell="1" allowOverlap="1" wp14:anchorId="5FED5360" wp14:editId="1A6543FD">
                      <wp:simplePos x="0" y="0"/>
                      <wp:positionH relativeFrom="column">
                        <wp:posOffset>5743575</wp:posOffset>
                      </wp:positionH>
                      <wp:positionV relativeFrom="paragraph">
                        <wp:posOffset>1124585</wp:posOffset>
                      </wp:positionV>
                      <wp:extent cx="3048000" cy="140462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4800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2513CA" w14:textId="5EC00608" w:rsidR="00677672" w:rsidRPr="00105565" w:rsidRDefault="00677672" w:rsidP="00677672">
                                  <w:pPr>
                                    <w:rPr>
                                      <w:rFonts w:ascii="Komu A" w:hAnsi="Komu A"/>
                                      <w:color w:val="FFFFFF" w:themeColor="background1"/>
                                      <w:sz w:val="70"/>
                                      <w:szCs w:val="70"/>
                                      <w:u w:val="single"/>
                                    </w:rPr>
                                  </w:pPr>
                                  <w:r w:rsidRPr="00105565">
                                    <w:rPr>
                                      <w:rFonts w:ascii="Komu A" w:hAnsi="Komu A"/>
                                      <w:color w:val="FFFFFF" w:themeColor="background1"/>
                                      <w:sz w:val="70"/>
                                      <w:szCs w:val="70"/>
                                      <w:u w:val="single"/>
                                    </w:rPr>
                                    <w:t>Schedule-At-A-Glanc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5FED536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452.25pt;margin-top:88.55pt;width:240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" filled="f" stroked="f">
                      <v:textbox style="mso-fit-shape-to-text:t">
                        <w:txbxContent>
                          <w:p w14:paraId="0A2513CA" w14:textId="5EC00608" w:rsidR="00677672" w:rsidRPr="00105565" w:rsidRDefault="00677672" w:rsidP="00677672">
                            <w:pPr>
                              <w:rPr>
                                <w:rFonts w:ascii="Komu A" w:hAnsi="Komu A"/>
                                <w:color w:val="FFFFFF" w:themeColor="background1"/>
                                <w:sz w:val="70"/>
                                <w:szCs w:val="70"/>
                                <w:u w:val="single"/>
                              </w:rPr>
                            </w:pPr>
                            <w:r w:rsidRPr="00105565">
                              <w:rPr>
                                <w:rFonts w:ascii="Komu A" w:hAnsi="Komu A"/>
                                <w:color w:val="FFFFFF" w:themeColor="background1"/>
                                <w:sz w:val="70"/>
                                <w:szCs w:val="70"/>
                                <w:u w:val="single"/>
                              </w:rPr>
                              <w:t>Schedule-At-A-Glanc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FB711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C6CAD5" wp14:editId="56162A37">
                      <wp:simplePos x="0" y="0"/>
                      <wp:positionH relativeFrom="column">
                        <wp:posOffset>1586230</wp:posOffset>
                      </wp:positionH>
                      <wp:positionV relativeFrom="paragraph">
                        <wp:posOffset>219075</wp:posOffset>
                      </wp:positionV>
                      <wp:extent cx="2543175" cy="1485900"/>
                      <wp:effectExtent l="0" t="0" r="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3175" cy="1485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E7456AE" w14:textId="77777777" w:rsidR="009A3E80" w:rsidRDefault="0031642A">
                                  <w:pPr>
                                    <w:rPr>
                                      <w:rFonts w:ascii="Komu A" w:hAnsi="Komu A"/>
                                      <w:color w:val="FFFFFF" w:themeColor="background1"/>
                                      <w:sz w:val="60"/>
                                      <w:szCs w:val="60"/>
                                    </w:rPr>
                                  </w:pPr>
                                  <w:r w:rsidRPr="00105565">
                                    <w:rPr>
                                      <w:rFonts w:ascii="Komu A" w:hAnsi="Komu A"/>
                                      <w:color w:val="FFFFFF" w:themeColor="background1"/>
                                      <w:sz w:val="60"/>
                                      <w:szCs w:val="60"/>
                                    </w:rPr>
                                    <w:t xml:space="preserve">Aging in Texas </w:t>
                                  </w:r>
                                </w:p>
                                <w:p w14:paraId="29BE7F22" w14:textId="6B9968E8" w:rsidR="00677672" w:rsidRPr="00105565" w:rsidRDefault="0031642A">
                                  <w:pPr>
                                    <w:rPr>
                                      <w:rFonts w:ascii="Komu A" w:hAnsi="Komu A"/>
                                      <w:color w:val="FFFFFF" w:themeColor="background1"/>
                                      <w:sz w:val="60"/>
                                      <w:szCs w:val="60"/>
                                    </w:rPr>
                                  </w:pPr>
                                  <w:r w:rsidRPr="00105565">
                                    <w:rPr>
                                      <w:rFonts w:ascii="Komu A" w:hAnsi="Komu A"/>
                                      <w:color w:val="FFFFFF" w:themeColor="background1"/>
                                      <w:sz w:val="60"/>
                                      <w:szCs w:val="60"/>
                                    </w:rPr>
                                    <w:t>Conference</w:t>
                                  </w:r>
                                  <w:r w:rsidR="00105565" w:rsidRPr="00105565">
                                    <w:rPr>
                                      <w:rFonts w:ascii="Komu A" w:hAnsi="Komu A"/>
                                      <w:color w:val="FFFFFF" w:themeColor="background1"/>
                                      <w:sz w:val="60"/>
                                      <w:szCs w:val="60"/>
                                    </w:rPr>
                                    <w:t xml:space="preserve"> | 2022</w:t>
                                  </w:r>
                                </w:p>
                                <w:p w14:paraId="184AF2EC" w14:textId="51CAA397" w:rsidR="00105565" w:rsidRPr="009A3E80" w:rsidRDefault="00105565">
                                  <w:pPr>
                                    <w:rPr>
                                      <w:rFonts w:ascii="Museo Sans 500" w:hAnsi="Museo Sans 500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9A3E80">
                                    <w:rPr>
                                      <w:rFonts w:ascii="Museo Sans 500" w:hAnsi="Museo Sans 500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August 17-19</w:t>
                                  </w:r>
                                </w:p>
                                <w:p w14:paraId="4A27EE98" w14:textId="77D97E64" w:rsidR="00105565" w:rsidRPr="009A3E80" w:rsidRDefault="00105565">
                                  <w:pPr>
                                    <w:rPr>
                                      <w:rFonts w:ascii="Museo Sans 500" w:hAnsi="Museo Sans 500"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9A3E80">
                                    <w:rPr>
                                      <w:rFonts w:ascii="Museo Sans 500" w:hAnsi="Museo Sans 500"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El Paso Convention Center</w:t>
                                  </w:r>
                                </w:p>
                                <w:p w14:paraId="5FE3535A" w14:textId="28E46325" w:rsidR="009A3E80" w:rsidRPr="009A3E80" w:rsidRDefault="009A3E80">
                                  <w:pPr>
                                    <w:rPr>
                                      <w:rFonts w:ascii="Museo Sans 500" w:hAnsi="Museo Sans 500"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 w:rsidRPr="009A3E80">
                                    <w:rPr>
                                      <w:rFonts w:ascii="Museo Sans 500" w:hAnsi="Museo Sans 500"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www.agingintexas.org</w:t>
                                  </w:r>
                                </w:p>
                                <w:p w14:paraId="365B0E52" w14:textId="77777777" w:rsidR="0031642A" w:rsidRDefault="0031642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C6CAD5" id="Text Box 12" o:spid="_x0000_s1027" type="#_x0000_t202" style="position:absolute;margin-left:124.9pt;margin-top:17.25pt;width:200.25pt;height:11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" filled="f" stroked="f" strokeweight=".5pt">
                      <v:textbox>
                        <w:txbxContent>
                          <w:p w14:paraId="5E7456AE" w14:textId="77777777" w:rsidR="009A3E80" w:rsidRDefault="0031642A">
                            <w:pPr>
                              <w:rPr>
                                <w:rFonts w:ascii="Komu A" w:hAnsi="Komu A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105565">
                              <w:rPr>
                                <w:rFonts w:ascii="Komu A" w:hAnsi="Komu A"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Aging in Texas </w:t>
                            </w:r>
                          </w:p>
                          <w:p w14:paraId="29BE7F22" w14:textId="6B9968E8" w:rsidR="00677672" w:rsidRPr="00105565" w:rsidRDefault="0031642A">
                            <w:pPr>
                              <w:rPr>
                                <w:rFonts w:ascii="Komu A" w:hAnsi="Komu A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105565">
                              <w:rPr>
                                <w:rFonts w:ascii="Komu A" w:hAnsi="Komu A"/>
                                <w:color w:val="FFFFFF" w:themeColor="background1"/>
                                <w:sz w:val="60"/>
                                <w:szCs w:val="60"/>
                              </w:rPr>
                              <w:t>Conference</w:t>
                            </w:r>
                            <w:r w:rsidR="00105565" w:rsidRPr="00105565">
                              <w:rPr>
                                <w:rFonts w:ascii="Komu A" w:hAnsi="Komu A"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 | 2022</w:t>
                            </w:r>
                          </w:p>
                          <w:p w14:paraId="184AF2EC" w14:textId="51CAA397" w:rsidR="00105565" w:rsidRPr="009A3E80" w:rsidRDefault="00105565">
                            <w:pPr>
                              <w:rPr>
                                <w:rFonts w:ascii="Museo Sans 500" w:hAnsi="Museo Sans 500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9A3E80">
                              <w:rPr>
                                <w:rFonts w:ascii="Museo Sans 500" w:hAnsi="Museo Sans 500"/>
                                <w:color w:val="FFFFFF" w:themeColor="background1"/>
                                <w:sz w:val="28"/>
                                <w:szCs w:val="28"/>
                              </w:rPr>
                              <w:t>August 17-19</w:t>
                            </w:r>
                          </w:p>
                          <w:p w14:paraId="4A27EE98" w14:textId="77D97E64" w:rsidR="00105565" w:rsidRPr="009A3E80" w:rsidRDefault="00105565">
                            <w:pPr>
                              <w:rPr>
                                <w:rFonts w:ascii="Museo Sans 500" w:hAnsi="Museo Sans 500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A3E80">
                              <w:rPr>
                                <w:rFonts w:ascii="Museo Sans 500" w:hAnsi="Museo Sans 500"/>
                                <w:color w:val="FFFFFF" w:themeColor="background1"/>
                                <w:sz w:val="24"/>
                                <w:szCs w:val="24"/>
                              </w:rPr>
                              <w:t>El Paso Convention Center</w:t>
                            </w:r>
                          </w:p>
                          <w:p w14:paraId="5FE3535A" w14:textId="28E46325" w:rsidR="009A3E80" w:rsidRPr="009A3E80" w:rsidRDefault="009A3E80">
                            <w:pPr>
                              <w:rPr>
                                <w:rFonts w:ascii="Museo Sans 500" w:hAnsi="Museo Sans 500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A3E80">
                              <w:rPr>
                                <w:rFonts w:ascii="Museo Sans 500" w:hAnsi="Museo Sans 500"/>
                                <w:color w:val="FFFFFF" w:themeColor="background1"/>
                                <w:sz w:val="24"/>
                                <w:szCs w:val="24"/>
                              </w:rPr>
                              <w:t>www.agingintexas.org</w:t>
                            </w:r>
                          </w:p>
                          <w:p w14:paraId="365B0E52" w14:textId="77777777" w:rsidR="0031642A" w:rsidRDefault="0031642A"/>
                        </w:txbxContent>
                      </v:textbox>
                    </v:shape>
                  </w:pict>
                </mc:Fallback>
              </mc:AlternateContent>
            </w:r>
            <w:r w:rsidR="00FB7116"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4A900DCE" wp14:editId="0BAB2E8C">
                  <wp:simplePos x="0" y="0"/>
                  <wp:positionH relativeFrom="column">
                    <wp:posOffset>156845</wp:posOffset>
                  </wp:positionH>
                  <wp:positionV relativeFrom="paragraph">
                    <wp:posOffset>334645</wp:posOffset>
                  </wp:positionV>
                  <wp:extent cx="1266825" cy="1216025"/>
                  <wp:effectExtent l="0" t="0" r="9525" b="3175"/>
                  <wp:wrapSquare wrapText="bothSides"/>
                  <wp:docPr id="14" name="Picture 14" descr="Shape,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Shape, arrow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825" cy="1216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03550" w14:paraId="6E303898" w14:textId="77777777" w:rsidTr="005A2515">
        <w:trPr>
          <w:trHeight w:val="845"/>
          <w:jc w:val="center"/>
        </w:trPr>
        <w:tc>
          <w:tcPr>
            <w:tcW w:w="1440" w:type="dxa"/>
            <w:shd w:val="clear" w:color="auto" w:fill="CD643A"/>
            <w:vAlign w:val="center"/>
          </w:tcPr>
          <w:p w14:paraId="56982558" w14:textId="77777777" w:rsidR="00011D5A" w:rsidRPr="00131666" w:rsidRDefault="00C03550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TUESDAY</w:t>
            </w:r>
          </w:p>
          <w:p w14:paraId="4C00CA6B" w14:textId="287CC105" w:rsidR="00C03550" w:rsidRPr="00131666" w:rsidRDefault="00C03550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AUGUST 16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104D24EF" w14:textId="28F46AD1" w:rsidR="00011D5A" w:rsidRPr="00131666" w:rsidRDefault="00011D5A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Time</w:t>
            </w:r>
          </w:p>
        </w:tc>
        <w:tc>
          <w:tcPr>
            <w:tcW w:w="2981" w:type="dxa"/>
            <w:shd w:val="clear" w:color="auto" w:fill="CD643A"/>
            <w:vAlign w:val="center"/>
          </w:tcPr>
          <w:p w14:paraId="31E6B25B" w14:textId="03A18E6C" w:rsidR="00011D5A" w:rsidRPr="00131666" w:rsidRDefault="00C03550" w:rsidP="00011D5A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WEDNESDAY</w:t>
            </w:r>
          </w:p>
          <w:p w14:paraId="556256D7" w14:textId="0002D7B8" w:rsidR="00C03550" w:rsidRPr="00131666" w:rsidRDefault="00C03550" w:rsidP="00011D5A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AUGUST 17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38AA6C7E" w14:textId="3BAA3C39" w:rsidR="00011D5A" w:rsidRPr="00131666" w:rsidRDefault="00011D5A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Time</w:t>
            </w:r>
          </w:p>
        </w:tc>
        <w:tc>
          <w:tcPr>
            <w:tcW w:w="2981" w:type="dxa"/>
            <w:shd w:val="clear" w:color="auto" w:fill="CD643A"/>
            <w:vAlign w:val="center"/>
          </w:tcPr>
          <w:p w14:paraId="7EA4B55F" w14:textId="14203D05" w:rsidR="00011D5A" w:rsidRPr="00131666" w:rsidRDefault="00C03550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THURSDAY</w:t>
            </w:r>
          </w:p>
          <w:p w14:paraId="7D10F74F" w14:textId="0B4E0769" w:rsidR="00C03550" w:rsidRPr="00131666" w:rsidRDefault="00C03550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AUGUST 18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0EEC943A" w14:textId="3848C63E" w:rsidR="00011D5A" w:rsidRPr="00131666" w:rsidRDefault="00011D5A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Time</w:t>
            </w:r>
          </w:p>
        </w:tc>
        <w:tc>
          <w:tcPr>
            <w:tcW w:w="2981" w:type="dxa"/>
            <w:gridSpan w:val="2"/>
            <w:shd w:val="clear" w:color="auto" w:fill="CD643A"/>
            <w:vAlign w:val="center"/>
          </w:tcPr>
          <w:p w14:paraId="1A0464D2" w14:textId="3FF8BF7F" w:rsidR="00011D5A" w:rsidRPr="00131666" w:rsidRDefault="00C03550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FRIDAY</w:t>
            </w:r>
          </w:p>
          <w:p w14:paraId="24FF38BC" w14:textId="338C7394" w:rsidR="00C03550" w:rsidRPr="00131666" w:rsidRDefault="00C03550">
            <w:pPr>
              <w:rPr>
                <w:rFonts w:ascii="Museo Sans 500" w:hAnsi="Museo Sans 5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500" w:hAnsi="Museo Sans 500"/>
                <w:color w:val="FFFFFF" w:themeColor="background1"/>
                <w:sz w:val="18"/>
                <w:szCs w:val="18"/>
              </w:rPr>
              <w:t>AUGUST 19</w:t>
            </w:r>
          </w:p>
        </w:tc>
      </w:tr>
      <w:tr w:rsidR="00C03550" w14:paraId="602D8BB5" w14:textId="77777777" w:rsidTr="00BD171D">
        <w:trPr>
          <w:cantSplit/>
          <w:trHeight w:val="720"/>
          <w:jc w:val="center"/>
        </w:trPr>
        <w:tc>
          <w:tcPr>
            <w:tcW w:w="1440" w:type="dxa"/>
            <w:vMerge w:val="restart"/>
            <w:shd w:val="clear" w:color="auto" w:fill="FFFFFF" w:themeFill="background1"/>
            <w:textDirection w:val="btLr"/>
          </w:tcPr>
          <w:p w14:paraId="4AF8172E" w14:textId="16A9BA7D" w:rsidR="00315D78" w:rsidRPr="00131666" w:rsidRDefault="00FB7116" w:rsidP="00D7736B">
            <w:pPr>
              <w:ind w:left="113" w:right="113"/>
              <w:jc w:val="center"/>
              <w:rPr>
                <w:rFonts w:ascii="Museo Sans Rounded 300" w:hAnsi="Museo Sans Rounded 300"/>
                <w:color w:val="CD643A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Area Agency on Aging</w:t>
            </w:r>
            <w:r w:rsidR="00315D78"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: Pre-Conference Training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6200A4F2" w14:textId="0DCD174A" w:rsidR="00315D78" w:rsidRPr="00131666" w:rsidRDefault="00315D78" w:rsidP="0074728D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8:30 am –</w:t>
            </w:r>
          </w:p>
          <w:p w14:paraId="4A8F9DFE" w14:textId="114991A9" w:rsidR="00315D78" w:rsidRPr="00131666" w:rsidRDefault="00315D78" w:rsidP="0074728D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5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7D7AE318" w14:textId="16309055" w:rsidR="00315D78" w:rsidRPr="00131666" w:rsidRDefault="00315D78" w:rsidP="00D7736B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Registration Desk Hours</w:t>
            </w:r>
          </w:p>
          <w:p w14:paraId="2A9E1235" w14:textId="6AF89227" w:rsidR="006C091D" w:rsidRPr="00131666" w:rsidRDefault="00715034" w:rsidP="00D7736B">
            <w:pPr>
              <w:rPr>
                <w:rFonts w:ascii="Museo Sans Rounded 300" w:hAnsi="Museo Sans Rounded 300"/>
                <w:i/>
                <w:iCs/>
                <w:color w:val="412E45"/>
                <w:sz w:val="18"/>
                <w:szCs w:val="18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Mt. Franklin Lobby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1ABCE621" w14:textId="77777777" w:rsidR="00315D78" w:rsidRPr="00131666" w:rsidRDefault="00315D78" w:rsidP="00D7736B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8:30 am –</w:t>
            </w:r>
          </w:p>
          <w:p w14:paraId="0D2D5492" w14:textId="5BD53EA1" w:rsidR="00315D78" w:rsidRPr="00131666" w:rsidRDefault="00315D78" w:rsidP="00D7736B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5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262F7A99" w14:textId="70AF9572" w:rsidR="00315D78" w:rsidRPr="00131666" w:rsidRDefault="00315D78" w:rsidP="00D7736B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Registration Desk Hours</w:t>
            </w:r>
          </w:p>
          <w:p w14:paraId="1F122C4C" w14:textId="17CC3E64" w:rsidR="006C091D" w:rsidRPr="00131666" w:rsidRDefault="00715034" w:rsidP="00D7736B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Mt. Franklin Lobby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4D32AFDB" w14:textId="5E4F7B7B" w:rsidR="00315D78" w:rsidRPr="00131666" w:rsidRDefault="00315D78" w:rsidP="00D7736B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8:30 am –</w:t>
            </w:r>
          </w:p>
          <w:p w14:paraId="173A2F7C" w14:textId="3CD705CE" w:rsidR="00315D78" w:rsidRPr="00131666" w:rsidRDefault="00315D78" w:rsidP="00D7736B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2:00 pm</w:t>
            </w:r>
          </w:p>
        </w:tc>
        <w:tc>
          <w:tcPr>
            <w:tcW w:w="2981" w:type="dxa"/>
            <w:gridSpan w:val="2"/>
            <w:shd w:val="clear" w:color="auto" w:fill="FFFFFF" w:themeFill="background1"/>
            <w:vAlign w:val="center"/>
          </w:tcPr>
          <w:p w14:paraId="6AB1D4C7" w14:textId="76B65F8A" w:rsidR="00315D78" w:rsidRPr="00131666" w:rsidRDefault="00315D78" w:rsidP="00D7736B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Registration Desk Hours</w:t>
            </w:r>
          </w:p>
          <w:p w14:paraId="2E3C73A7" w14:textId="4C84C3EE" w:rsidR="006C091D" w:rsidRPr="00131666" w:rsidRDefault="00715034" w:rsidP="00D7736B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Mt. Franklin Lobby</w:t>
            </w:r>
          </w:p>
        </w:tc>
      </w:tr>
      <w:tr w:rsidR="00376834" w14:paraId="1FA86E9A" w14:textId="77777777" w:rsidTr="00BD171D">
        <w:trPr>
          <w:trHeight w:val="864"/>
          <w:jc w:val="center"/>
        </w:trPr>
        <w:tc>
          <w:tcPr>
            <w:tcW w:w="1440" w:type="dxa"/>
            <w:vMerge/>
            <w:shd w:val="clear" w:color="auto" w:fill="FFFFFF" w:themeFill="background1"/>
          </w:tcPr>
          <w:p w14:paraId="4E5587E1" w14:textId="77777777" w:rsidR="00376834" w:rsidRPr="00131666" w:rsidRDefault="00376834" w:rsidP="00376834">
            <w:pPr>
              <w:rPr>
                <w:rFonts w:ascii="Museo Sans Rounded 300" w:hAnsi="Museo Sans Rounded 300"/>
                <w:color w:val="CD643A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432600B4" w14:textId="5A70ACC2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8:30 am –</w:t>
            </w:r>
          </w:p>
          <w:p w14:paraId="3D960CA0" w14:textId="162190FE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1:00 a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22B38B16" w14:textId="4C3F93A4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xhibit Hall Set-Up</w:t>
            </w:r>
          </w:p>
          <w:p w14:paraId="424A9682" w14:textId="64D17903" w:rsidR="00F22F3E" w:rsidRPr="00131666" w:rsidRDefault="00376834" w:rsidP="00376834">
            <w:pPr>
              <w:rPr>
                <w:rFonts w:ascii="Museo Sans Rounded 300" w:hAnsi="Museo Sans Rounded 300"/>
                <w:i/>
                <w:iCs/>
                <w:color w:val="412E45"/>
                <w:sz w:val="18"/>
                <w:szCs w:val="18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Hall B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1ED07AA3" w14:textId="0F1F7761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8:30 am –</w:t>
            </w:r>
          </w:p>
          <w:p w14:paraId="427CD5EA" w14:textId="4BAABAC9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2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458F8308" w14:textId="49DAE002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xhibit Hall Hours</w:t>
            </w:r>
          </w:p>
          <w:p w14:paraId="4A273FEF" w14:textId="6993CD27" w:rsidR="00FB7116" w:rsidRPr="00BD171D" w:rsidRDefault="00376834" w:rsidP="00376834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Hall B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790CC5EA" w14:textId="106F100B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8:30 am –</w:t>
            </w:r>
          </w:p>
          <w:p w14:paraId="5ECC8A11" w14:textId="5ADD7D23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9:20 am</w:t>
            </w:r>
          </w:p>
        </w:tc>
        <w:tc>
          <w:tcPr>
            <w:tcW w:w="2981" w:type="dxa"/>
            <w:gridSpan w:val="2"/>
            <w:shd w:val="clear" w:color="auto" w:fill="FFFFFF" w:themeFill="background1"/>
            <w:vAlign w:val="center"/>
          </w:tcPr>
          <w:p w14:paraId="6DBAD7D8" w14:textId="77777777" w:rsidR="00376834" w:rsidRPr="00131666" w:rsidRDefault="00376834" w:rsidP="00A926DE">
            <w:pPr>
              <w:spacing w:before="240"/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4C716C30" w14:textId="77777777" w:rsidR="00376834" w:rsidRPr="005A2515" w:rsidRDefault="00376834" w:rsidP="00376834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16DED2A2" w14:textId="77777777" w:rsidR="00376834" w:rsidRPr="005A2515" w:rsidRDefault="00376834" w:rsidP="00376834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67D98AA3" w14:textId="3DED76B9" w:rsidR="00BD171D" w:rsidRPr="00BD171D" w:rsidRDefault="00376834" w:rsidP="00A926DE">
            <w:pPr>
              <w:spacing w:after="240"/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</w:tc>
      </w:tr>
      <w:tr w:rsidR="00376834" w14:paraId="62B419DD" w14:textId="77777777" w:rsidTr="00BD171D">
        <w:trPr>
          <w:trHeight w:val="720"/>
          <w:jc w:val="center"/>
        </w:trPr>
        <w:tc>
          <w:tcPr>
            <w:tcW w:w="1440" w:type="dxa"/>
            <w:vMerge/>
            <w:shd w:val="clear" w:color="auto" w:fill="FFFFFF" w:themeFill="background1"/>
          </w:tcPr>
          <w:p w14:paraId="1BA7C631" w14:textId="77777777" w:rsidR="00376834" w:rsidRPr="00131666" w:rsidRDefault="00376834" w:rsidP="00376834">
            <w:pPr>
              <w:rPr>
                <w:rFonts w:ascii="Museo Sans Rounded 300" w:hAnsi="Museo Sans Rounded 300"/>
                <w:color w:val="CD643A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56D24209" w14:textId="30C06425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1:00 am –</w:t>
            </w:r>
          </w:p>
          <w:p w14:paraId="03314F30" w14:textId="377A8A4D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2:3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170715FC" w14:textId="10975D2E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Welcome Luncheon &amp; Keynote</w:t>
            </w:r>
          </w:p>
          <w:p w14:paraId="0E6AFAC7" w14:textId="1CC71DC2" w:rsidR="00376834" w:rsidRPr="00131666" w:rsidRDefault="00376834" w:rsidP="00376834">
            <w:pPr>
              <w:rPr>
                <w:rFonts w:ascii="Museo Sans Rounded 300" w:hAnsi="Museo Sans Rounded 300"/>
                <w:i/>
                <w:iCs/>
                <w:color w:val="412E45"/>
                <w:sz w:val="18"/>
                <w:szCs w:val="18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Hall A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1C0BE324" w14:textId="61D34C0A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9:00 am –</w:t>
            </w:r>
          </w:p>
          <w:p w14:paraId="392367E1" w14:textId="3A567BF0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9:50 a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0A01E660" w14:textId="59F06CEC" w:rsidR="00FB7116" w:rsidRPr="00131666" w:rsidRDefault="00FB7116" w:rsidP="00BD171D">
            <w:pPr>
              <w:spacing w:before="240"/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05EFA0D5" w14:textId="77777777" w:rsidR="00FB7116" w:rsidRPr="005A2515" w:rsidRDefault="00FB7116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54F9C872" w14:textId="151ED180" w:rsidR="00FB7116" w:rsidRPr="005A2515" w:rsidRDefault="00FB7116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1E54F670" w14:textId="292A530D" w:rsidR="00376834" w:rsidRPr="00BD171D" w:rsidRDefault="00FB7116" w:rsidP="00BD171D">
            <w:pPr>
              <w:spacing w:after="240"/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5313CFCD" w14:textId="618C6E32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9:30 am –</w:t>
            </w:r>
          </w:p>
          <w:p w14:paraId="3C7ED60B" w14:textId="0152702A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0:20 am</w:t>
            </w:r>
          </w:p>
        </w:tc>
        <w:tc>
          <w:tcPr>
            <w:tcW w:w="2981" w:type="dxa"/>
            <w:gridSpan w:val="2"/>
            <w:shd w:val="clear" w:color="auto" w:fill="FFFFFF" w:themeFill="background1"/>
            <w:vAlign w:val="center"/>
          </w:tcPr>
          <w:p w14:paraId="091EA329" w14:textId="77777777" w:rsidR="00A3478F" w:rsidRPr="00131666" w:rsidRDefault="00A3478F" w:rsidP="00A3478F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776620FA" w14:textId="77777777" w:rsidR="00A3478F" w:rsidRPr="005A2515" w:rsidRDefault="00A3478F" w:rsidP="00A3478F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240C02CB" w14:textId="77777777" w:rsidR="00A3478F" w:rsidRPr="005A2515" w:rsidRDefault="00A3478F" w:rsidP="00A3478F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68E6360A" w14:textId="583A7D07" w:rsidR="00376834" w:rsidRPr="00BD171D" w:rsidRDefault="00A3478F" w:rsidP="00376834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</w:tc>
      </w:tr>
      <w:tr w:rsidR="00376834" w14:paraId="203F9722" w14:textId="77777777" w:rsidTr="00BD171D">
        <w:trPr>
          <w:trHeight w:val="1296"/>
          <w:jc w:val="center"/>
        </w:trPr>
        <w:tc>
          <w:tcPr>
            <w:tcW w:w="1440" w:type="dxa"/>
            <w:vMerge/>
            <w:shd w:val="clear" w:color="auto" w:fill="FFFFFF" w:themeFill="background1"/>
          </w:tcPr>
          <w:p w14:paraId="32511345" w14:textId="77777777" w:rsidR="00376834" w:rsidRPr="00131666" w:rsidRDefault="00376834" w:rsidP="00376834">
            <w:pPr>
              <w:rPr>
                <w:rFonts w:ascii="Museo Sans Rounded 300" w:hAnsi="Museo Sans Rounded 300"/>
                <w:color w:val="CD643A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72C56AE0" w14:textId="560CAF90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2:30 pm –</w:t>
            </w:r>
          </w:p>
          <w:p w14:paraId="3E79E720" w14:textId="4A9ACB94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48AB1030" w14:textId="77777777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 xml:space="preserve">Exhibit Hall </w:t>
            </w:r>
          </w:p>
          <w:p w14:paraId="627C3A61" w14:textId="55696DED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Grand Opening &amp; Dessert</w:t>
            </w:r>
          </w:p>
          <w:p w14:paraId="6B5D0BB1" w14:textId="52D87766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Hall B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0437815F" w14:textId="7BAE7E6F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0:00 am –</w:t>
            </w:r>
          </w:p>
          <w:p w14:paraId="6B966608" w14:textId="697E91EB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0:50 a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08539F0E" w14:textId="77777777" w:rsidR="00FB7116" w:rsidRPr="00131666" w:rsidRDefault="00FB7116" w:rsidP="00FB7116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0B098394" w14:textId="77777777" w:rsidR="00FB7116" w:rsidRPr="005A2515" w:rsidRDefault="00FB7116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070984AD" w14:textId="77777777" w:rsidR="00FB7116" w:rsidRPr="005A2515" w:rsidRDefault="00FB7116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03D52DEE" w14:textId="73B386F9" w:rsidR="00376834" w:rsidRPr="00BD171D" w:rsidRDefault="00FB7116" w:rsidP="00376834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1A06DDFF" w14:textId="70A49C83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0:30 am –</w:t>
            </w:r>
          </w:p>
          <w:p w14:paraId="244FC207" w14:textId="606D5109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2:00 pm</w:t>
            </w:r>
          </w:p>
        </w:tc>
        <w:tc>
          <w:tcPr>
            <w:tcW w:w="2981" w:type="dxa"/>
            <w:gridSpan w:val="2"/>
            <w:shd w:val="clear" w:color="auto" w:fill="FFFFFF" w:themeFill="background1"/>
            <w:vAlign w:val="center"/>
          </w:tcPr>
          <w:p w14:paraId="72AA183B" w14:textId="77777777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Closing Breakfast &amp; Keynote</w:t>
            </w:r>
          </w:p>
          <w:p w14:paraId="22D353B9" w14:textId="02708FF1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Hall A</w:t>
            </w:r>
          </w:p>
        </w:tc>
      </w:tr>
      <w:tr w:rsidR="00376834" w14:paraId="377F3A87" w14:textId="77777777" w:rsidTr="00BD171D">
        <w:trPr>
          <w:trHeight w:val="1224"/>
          <w:jc w:val="center"/>
        </w:trPr>
        <w:tc>
          <w:tcPr>
            <w:tcW w:w="1440" w:type="dxa"/>
            <w:vMerge/>
            <w:shd w:val="clear" w:color="auto" w:fill="FFFFFF" w:themeFill="background1"/>
          </w:tcPr>
          <w:p w14:paraId="4295AC4C" w14:textId="77777777" w:rsidR="00376834" w:rsidRPr="00131666" w:rsidRDefault="00376834" w:rsidP="00376834">
            <w:pPr>
              <w:rPr>
                <w:rFonts w:ascii="Museo Sans Rounded 300" w:hAnsi="Museo Sans Rounded 300"/>
                <w:color w:val="CD643A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71FF9CAA" w14:textId="2338EE0B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:10 pm – 2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04D3A7BA" w14:textId="77777777" w:rsidR="00FB7116" w:rsidRPr="00131666" w:rsidRDefault="00FB7116" w:rsidP="00FB7116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46D6302F" w14:textId="77777777" w:rsidR="00FB7116" w:rsidRPr="005A2515" w:rsidRDefault="00FB7116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22035BF5" w14:textId="77777777" w:rsidR="00FB7116" w:rsidRPr="005A2515" w:rsidRDefault="00FB7116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02FFBB40" w14:textId="099E04BD" w:rsidR="00376834" w:rsidRPr="00BD171D" w:rsidRDefault="00FB7116" w:rsidP="00376834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5AB9A033" w14:textId="233C0C87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1:00 am –</w:t>
            </w:r>
          </w:p>
          <w:p w14:paraId="27BF3F59" w14:textId="05CF96A9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:3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73C42D6E" w14:textId="77777777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 xml:space="preserve">Lunch on Your Own – </w:t>
            </w:r>
          </w:p>
          <w:p w14:paraId="6EEDFC8B" w14:textId="73B324A6" w:rsidR="00376834" w:rsidRPr="00131666" w:rsidRDefault="00376834" w:rsidP="001E1ADC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Nourish, Network &amp; Visit Exhibitors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3AFE4EB7" w14:textId="77777777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981" w:type="dxa"/>
            <w:gridSpan w:val="2"/>
            <w:shd w:val="clear" w:color="auto" w:fill="FFFFFF" w:themeFill="background1"/>
            <w:vAlign w:val="center"/>
          </w:tcPr>
          <w:p w14:paraId="491EA3D0" w14:textId="0584C3CE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</w:p>
        </w:tc>
      </w:tr>
      <w:tr w:rsidR="00376834" w14:paraId="3D048865" w14:textId="77777777" w:rsidTr="00BD171D">
        <w:trPr>
          <w:trHeight w:val="1224"/>
          <w:jc w:val="center"/>
        </w:trPr>
        <w:tc>
          <w:tcPr>
            <w:tcW w:w="1440" w:type="dxa"/>
            <w:vMerge/>
            <w:shd w:val="clear" w:color="auto" w:fill="FFFFFF" w:themeFill="background1"/>
          </w:tcPr>
          <w:p w14:paraId="651B111F" w14:textId="77777777" w:rsidR="00376834" w:rsidRPr="00131666" w:rsidRDefault="00376834" w:rsidP="00376834">
            <w:pPr>
              <w:rPr>
                <w:rFonts w:ascii="Museo Sans Rounded 300" w:hAnsi="Museo Sans Rounded 300"/>
                <w:color w:val="CD643A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2CAFDC0D" w14:textId="2EA6BC61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2:10 pm –</w:t>
            </w:r>
          </w:p>
          <w:p w14:paraId="5A6CB4A4" w14:textId="4E9B74DB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3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02CE5A4B" w14:textId="77777777" w:rsidR="00FB7116" w:rsidRPr="00131666" w:rsidRDefault="00FB7116" w:rsidP="00FB7116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416A99BB" w14:textId="77777777" w:rsidR="00FB7116" w:rsidRPr="005A2515" w:rsidRDefault="00FB7116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31987467" w14:textId="77777777" w:rsidR="00FB7116" w:rsidRPr="005A2515" w:rsidRDefault="00FB7116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175AE460" w14:textId="76D6A48C" w:rsidR="00376834" w:rsidRPr="00BD171D" w:rsidRDefault="00FB7116" w:rsidP="00376834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48566DFB" w14:textId="69FC69D8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1:30 pm –</w:t>
            </w:r>
          </w:p>
          <w:p w14:paraId="14F806D4" w14:textId="5E66294B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  <w:t>2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1B194DB1" w14:textId="4DF5D52D" w:rsidR="00FB7116" w:rsidRPr="00131666" w:rsidRDefault="00FB7116" w:rsidP="00FB7116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34C64A45" w14:textId="77777777" w:rsidR="00FB7116" w:rsidRPr="005A2515" w:rsidRDefault="00FB7116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361C00EC" w14:textId="77777777" w:rsidR="00FB7116" w:rsidRPr="005A2515" w:rsidRDefault="00FB7116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0A2A9F3A" w14:textId="580C0A83" w:rsidR="00376834" w:rsidRPr="00BD171D" w:rsidRDefault="00FB7116" w:rsidP="00376834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</w:tc>
        <w:tc>
          <w:tcPr>
            <w:tcW w:w="1296" w:type="dxa"/>
            <w:shd w:val="clear" w:color="auto" w:fill="924D59"/>
            <w:vAlign w:val="center"/>
          </w:tcPr>
          <w:p w14:paraId="202B2DFE" w14:textId="56EF1F93" w:rsidR="00376834" w:rsidRPr="00131666" w:rsidRDefault="00376834" w:rsidP="00376834">
            <w:pPr>
              <w:rPr>
                <w:rFonts w:ascii="Museo Sans Rounded 300" w:hAnsi="Museo Sans Rounded 300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981" w:type="dxa"/>
            <w:gridSpan w:val="2"/>
            <w:shd w:val="clear" w:color="auto" w:fill="FFFFFF" w:themeFill="background1"/>
            <w:vAlign w:val="center"/>
          </w:tcPr>
          <w:p w14:paraId="33902C69" w14:textId="5702A7DF" w:rsidR="00376834" w:rsidRPr="00131666" w:rsidRDefault="00376834" w:rsidP="00376834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</w:p>
        </w:tc>
      </w:tr>
      <w:tr w:rsidR="00B6092B" w14:paraId="0B07BF16" w14:textId="77777777" w:rsidTr="00BD171D">
        <w:trPr>
          <w:trHeight w:val="1224"/>
          <w:jc w:val="center"/>
        </w:trPr>
        <w:tc>
          <w:tcPr>
            <w:tcW w:w="1440" w:type="dxa"/>
            <w:vMerge/>
            <w:shd w:val="clear" w:color="auto" w:fill="FFFFFF" w:themeFill="background1"/>
          </w:tcPr>
          <w:p w14:paraId="738F3435" w14:textId="77777777" w:rsidR="00B6092B" w:rsidRPr="00131666" w:rsidRDefault="00B6092B" w:rsidP="00376834">
            <w:pPr>
              <w:rPr>
                <w:color w:val="CD643A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5CA28040" w14:textId="4DA8155B" w:rsidR="00B6092B" w:rsidRPr="00131666" w:rsidRDefault="00B6092B" w:rsidP="00376834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3:10 pm –</w:t>
            </w:r>
          </w:p>
          <w:p w14:paraId="57D2DB00" w14:textId="253BF7B4" w:rsidR="00B6092B" w:rsidRPr="00131666" w:rsidRDefault="00B6092B" w:rsidP="00376834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4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31EFC20D" w14:textId="77777777" w:rsidR="00B6092B" w:rsidRPr="00131666" w:rsidRDefault="00B6092B" w:rsidP="00FB7116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55F44417" w14:textId="77777777" w:rsidR="00B6092B" w:rsidRPr="005A2515" w:rsidRDefault="00B6092B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16E4F841" w14:textId="77777777" w:rsidR="00B6092B" w:rsidRPr="005A2515" w:rsidRDefault="00B6092B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69149D8B" w14:textId="77777777" w:rsidR="00B6092B" w:rsidRPr="005A2515" w:rsidRDefault="00B6092B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  <w:p w14:paraId="4F2871AE" w14:textId="538860A0" w:rsidR="00B6092B" w:rsidRPr="00131666" w:rsidRDefault="00B6092B" w:rsidP="00376834">
            <w:pPr>
              <w:rPr>
                <w:color w:val="412E45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1501AFEE" w14:textId="77777777" w:rsidR="00B6092B" w:rsidRPr="00131666" w:rsidRDefault="00B6092B" w:rsidP="00376834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2:10 pm –</w:t>
            </w:r>
          </w:p>
          <w:p w14:paraId="5D9E0284" w14:textId="7CC70BD5" w:rsidR="00B6092B" w:rsidRPr="00131666" w:rsidRDefault="00B6092B" w:rsidP="00376834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3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7B03CC6D" w14:textId="186F3044" w:rsidR="00B6092B" w:rsidRPr="00131666" w:rsidRDefault="00B6092B" w:rsidP="00FB7116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5BC66EBA" w14:textId="77777777" w:rsidR="00B6092B" w:rsidRPr="005A2515" w:rsidRDefault="00B6092B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6692BC98" w14:textId="77777777" w:rsidR="00B6092B" w:rsidRPr="005A2515" w:rsidRDefault="00B6092B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265A0A0F" w14:textId="77777777" w:rsidR="00B6092B" w:rsidRPr="005A2515" w:rsidRDefault="00B6092B" w:rsidP="00FB7116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  <w:p w14:paraId="11D367C9" w14:textId="5B33DA28" w:rsidR="00B6092B" w:rsidRPr="00131666" w:rsidRDefault="00B6092B" w:rsidP="00376834">
            <w:pPr>
              <w:rPr>
                <w:color w:val="412E45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4C381A3E" w14:textId="3D07D71B" w:rsidR="004217B6" w:rsidRPr="004217B6" w:rsidRDefault="004217B6" w:rsidP="004217B6">
            <w:pPr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CD40ADD" wp14:editId="5C1EA4AE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118745</wp:posOffset>
                      </wp:positionV>
                      <wp:extent cx="646430" cy="2326640"/>
                      <wp:effectExtent l="0" t="0" r="20320" b="1651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6430" cy="232664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07173D" id="Rectangle 1" o:spid="_x0000_s1026" style="position:absolute;margin-left:.7pt;margin-top:9.35pt;width:50.9pt;height:183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" filled="f" strokecolor="white [3212]" strokeweight="1pt"/>
                  </w:pict>
                </mc:Fallback>
              </mc:AlternateContent>
            </w:r>
          </w:p>
          <w:p w14:paraId="764137B9" w14:textId="0275A614" w:rsidR="00B6092B" w:rsidRPr="00131666" w:rsidRDefault="00B6092B" w:rsidP="00B6092B">
            <w:pPr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981" w:type="dxa"/>
            <w:gridSpan w:val="2"/>
            <w:vMerge w:val="restart"/>
            <w:shd w:val="clear" w:color="auto" w:fill="FFFFFF" w:themeFill="background1"/>
          </w:tcPr>
          <w:p w14:paraId="6DE56CCC" w14:textId="0E550215" w:rsidR="00B6092B" w:rsidRPr="00D20C05" w:rsidRDefault="00CB32C2" w:rsidP="00A926DE">
            <w:pPr>
              <w:spacing w:before="240"/>
              <w:rPr>
                <w:rFonts w:ascii="Museo Sans Rounded 300" w:hAnsi="Museo Sans Rounded 300"/>
                <w:color w:val="412E45"/>
                <w:sz w:val="16"/>
                <w:szCs w:val="16"/>
                <w:u w:val="single"/>
              </w:rPr>
            </w:pPr>
            <w:r w:rsidRPr="00D20C05">
              <w:rPr>
                <w:rFonts w:ascii="Museo Sans Rounded 300" w:hAnsi="Museo Sans Rounded 300"/>
                <w:color w:val="412E45"/>
                <w:sz w:val="16"/>
                <w:szCs w:val="16"/>
                <w:u w:val="single"/>
              </w:rPr>
              <w:t>Ready to Register</w:t>
            </w:r>
          </w:p>
          <w:p w14:paraId="481E88D3" w14:textId="6C691E1F" w:rsidR="00B6092B" w:rsidRPr="00D20C05" w:rsidRDefault="00B6092B" w:rsidP="004B30E5">
            <w:pPr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  <w:r w:rsidRPr="00D20C05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Click the text to the left and complete the online registration form. </w:t>
            </w:r>
          </w:p>
          <w:p w14:paraId="5673D6C1" w14:textId="77777777" w:rsidR="00B6092B" w:rsidRDefault="00B6092B" w:rsidP="004B30E5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</w:p>
          <w:p w14:paraId="35027B43" w14:textId="77777777" w:rsidR="00B6092B" w:rsidRPr="00D20C05" w:rsidRDefault="00B6092B" w:rsidP="004B30E5">
            <w:pPr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  <w:r w:rsidRPr="00D20C05">
              <w:rPr>
                <w:rFonts w:ascii="Museo Sans Rounded 300" w:hAnsi="Museo Sans Rounded 300"/>
                <w:color w:val="412E45"/>
                <w:sz w:val="16"/>
                <w:szCs w:val="16"/>
              </w:rPr>
              <w:t>Registration Rates</w:t>
            </w:r>
          </w:p>
          <w:p w14:paraId="3B3F8851" w14:textId="096114D6" w:rsidR="00B6092B" w:rsidRPr="00CA5A0E" w:rsidRDefault="00B6092B" w:rsidP="00A448F0">
            <w:pPr>
              <w:pStyle w:val="ListParagraph"/>
              <w:numPr>
                <w:ilvl w:val="0"/>
                <w:numId w:val="2"/>
              </w:numPr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Early Bird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                  </w:t>
            </w:r>
            <w:r w:rsidR="005A2515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</w:t>
            </w: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>$225</w:t>
            </w:r>
          </w:p>
          <w:p w14:paraId="0F5D5023" w14:textId="77777777" w:rsidR="00B6092B" w:rsidRPr="00CA5A0E" w:rsidRDefault="00B6092B" w:rsidP="00A448F0">
            <w:pPr>
              <w:pStyle w:val="ListParagraph"/>
              <w:rPr>
                <w:rFonts w:ascii="Museo Sans Rounded 300" w:hAnsi="Museo Sans Rounded 300"/>
                <w:i/>
                <w:iCs/>
                <w:color w:val="412E45"/>
                <w:sz w:val="14"/>
                <w:szCs w:val="14"/>
              </w:rPr>
            </w:pPr>
            <w:r w:rsidRPr="00CA5A0E">
              <w:rPr>
                <w:rFonts w:ascii="Museo Sans Rounded 300" w:hAnsi="Museo Sans Rounded 300"/>
                <w:i/>
                <w:iCs/>
                <w:color w:val="412E45"/>
                <w:sz w:val="14"/>
                <w:szCs w:val="14"/>
              </w:rPr>
              <w:t>(Until June 17, 2022)</w:t>
            </w:r>
          </w:p>
          <w:p w14:paraId="09D817D9" w14:textId="1E819D84" w:rsidR="00B6092B" w:rsidRPr="00CA5A0E" w:rsidRDefault="00B6092B" w:rsidP="00A448F0">
            <w:pPr>
              <w:pStyle w:val="ListParagraph"/>
              <w:numPr>
                <w:ilvl w:val="0"/>
                <w:numId w:val="2"/>
              </w:numPr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Regular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                 </w:t>
            </w: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 </w:t>
            </w:r>
            <w:r w:rsidR="005A2515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</w:t>
            </w: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>$275</w:t>
            </w:r>
          </w:p>
          <w:p w14:paraId="42179E19" w14:textId="1345FA31" w:rsidR="00B6092B" w:rsidRPr="00CA5A0E" w:rsidRDefault="00B6092B" w:rsidP="00A448F0">
            <w:pPr>
              <w:pStyle w:val="ListParagraph"/>
              <w:numPr>
                <w:ilvl w:val="0"/>
                <w:numId w:val="2"/>
              </w:numPr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>Group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                       </w:t>
            </w:r>
            <w:r w:rsidR="009337A9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</w:t>
            </w: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$625</w:t>
            </w:r>
          </w:p>
          <w:p w14:paraId="1F18FCC0" w14:textId="3DD22F77" w:rsidR="00B6092B" w:rsidRPr="00CA5A0E" w:rsidRDefault="00B6092B" w:rsidP="00A448F0">
            <w:pPr>
              <w:pStyle w:val="ListParagraph"/>
              <w:numPr>
                <w:ilvl w:val="0"/>
                <w:numId w:val="2"/>
              </w:numPr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Single Day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               </w:t>
            </w:r>
            <w:r w:rsidR="009337A9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</w:t>
            </w: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$125</w:t>
            </w:r>
          </w:p>
          <w:p w14:paraId="2F0E32AA" w14:textId="48371D40" w:rsidR="00B6092B" w:rsidRDefault="00B6092B" w:rsidP="00B6092B">
            <w:pPr>
              <w:pStyle w:val="ListParagraph"/>
              <w:numPr>
                <w:ilvl w:val="0"/>
                <w:numId w:val="2"/>
              </w:numPr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Speaker Full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               </w:t>
            </w:r>
            <w:r w:rsidR="009337A9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</w:t>
            </w: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>$175</w:t>
            </w:r>
          </w:p>
          <w:p w14:paraId="04C2F158" w14:textId="266FEE1A" w:rsidR="00B6092B" w:rsidRPr="00B6092B" w:rsidRDefault="00B6092B" w:rsidP="00B6092B">
            <w:pPr>
              <w:pStyle w:val="ListParagraph"/>
              <w:ind w:left="540"/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  <w:r w:rsidRPr="00B6092B">
              <w:rPr>
                <w:rFonts w:ascii="Museo Sans Rounded 300" w:hAnsi="Museo Sans Rounded 300"/>
                <w:color w:val="412E45"/>
                <w:sz w:val="16"/>
                <w:szCs w:val="16"/>
              </w:rPr>
              <w:t>Conference</w:t>
            </w:r>
          </w:p>
          <w:p w14:paraId="3460E0E6" w14:textId="4C58E54A" w:rsidR="00B6092B" w:rsidRDefault="00B6092B" w:rsidP="00B6092B">
            <w:pPr>
              <w:pStyle w:val="ListParagraph"/>
              <w:numPr>
                <w:ilvl w:val="0"/>
                <w:numId w:val="2"/>
              </w:numPr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Speaker 1-Day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        </w:t>
            </w:r>
            <w:r w:rsidR="009337A9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</w:t>
            </w:r>
            <w:r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  </w:t>
            </w:r>
            <w:r w:rsidRPr="00CA5A0E">
              <w:rPr>
                <w:rFonts w:ascii="Museo Sans Rounded 300" w:hAnsi="Museo Sans Rounded 300"/>
                <w:color w:val="412E45"/>
                <w:sz w:val="16"/>
                <w:szCs w:val="16"/>
              </w:rPr>
              <w:t>$0</w:t>
            </w:r>
          </w:p>
          <w:p w14:paraId="25DA008D" w14:textId="77777777" w:rsidR="00B6092B" w:rsidRDefault="00B6092B" w:rsidP="00B6092B">
            <w:pPr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</w:p>
          <w:p w14:paraId="36336800" w14:textId="00999E06" w:rsidR="00B6092B" w:rsidRPr="00D20C05" w:rsidRDefault="00B6092B" w:rsidP="00B6092B">
            <w:pPr>
              <w:rPr>
                <w:rFonts w:ascii="Museo Sans Rounded 300" w:hAnsi="Museo Sans Rounded 300"/>
                <w:color w:val="412E45"/>
                <w:sz w:val="16"/>
                <w:szCs w:val="16"/>
                <w:u w:val="single"/>
              </w:rPr>
            </w:pPr>
            <w:r w:rsidRPr="00D20C05">
              <w:rPr>
                <w:rFonts w:ascii="Museo Sans Rounded 300" w:hAnsi="Museo Sans Rounded 300"/>
                <w:color w:val="412E45"/>
                <w:sz w:val="16"/>
                <w:szCs w:val="16"/>
                <w:u w:val="single"/>
              </w:rPr>
              <w:t>Q</w:t>
            </w:r>
            <w:r w:rsidR="00CB32C2" w:rsidRPr="00D20C05">
              <w:rPr>
                <w:rFonts w:ascii="Museo Sans Rounded 300" w:hAnsi="Museo Sans Rounded 300"/>
                <w:color w:val="412E45"/>
                <w:sz w:val="16"/>
                <w:szCs w:val="16"/>
                <w:u w:val="single"/>
              </w:rPr>
              <w:t>uestions</w:t>
            </w:r>
          </w:p>
          <w:p w14:paraId="3F03ACC4" w14:textId="6CD96122" w:rsidR="00B6092B" w:rsidRPr="002532C3" w:rsidRDefault="00CB32C2" w:rsidP="002532C3">
            <w:pPr>
              <w:spacing w:after="240"/>
              <w:rPr>
                <w:rFonts w:ascii="Museo Sans Rounded 300" w:hAnsi="Museo Sans Rounded 300"/>
                <w:color w:val="412E45"/>
                <w:sz w:val="16"/>
                <w:szCs w:val="16"/>
              </w:rPr>
            </w:pPr>
            <w:r w:rsidRPr="00D20C05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Contact Talia Milan at </w:t>
            </w:r>
            <w:hyperlink r:id="rId7" w:history="1">
              <w:r w:rsidRPr="00D20C05">
                <w:rPr>
                  <w:rStyle w:val="Hyperlink"/>
                  <w:rFonts w:ascii="Museo Sans Rounded 300" w:hAnsi="Museo Sans Rounded 300"/>
                  <w:sz w:val="16"/>
                  <w:szCs w:val="16"/>
                </w:rPr>
                <w:t>tmilan@txregionalcouncil.org</w:t>
              </w:r>
            </w:hyperlink>
            <w:r w:rsidRPr="00D20C05">
              <w:rPr>
                <w:rFonts w:ascii="Museo Sans Rounded 300" w:hAnsi="Museo Sans Rounded 300"/>
                <w:color w:val="412E45"/>
                <w:sz w:val="16"/>
                <w:szCs w:val="16"/>
              </w:rPr>
              <w:t xml:space="preserve"> or by calling 512-478-4715.</w:t>
            </w:r>
          </w:p>
        </w:tc>
      </w:tr>
      <w:tr w:rsidR="00B6092B" w14:paraId="190427CC" w14:textId="77777777" w:rsidTr="00BD171D">
        <w:trPr>
          <w:trHeight w:val="1224"/>
          <w:jc w:val="center"/>
        </w:trPr>
        <w:tc>
          <w:tcPr>
            <w:tcW w:w="1440" w:type="dxa"/>
            <w:vMerge/>
            <w:shd w:val="clear" w:color="auto" w:fill="FFFFFF" w:themeFill="background1"/>
          </w:tcPr>
          <w:p w14:paraId="364FD43E" w14:textId="77777777" w:rsidR="00B6092B" w:rsidRPr="00131666" w:rsidRDefault="00B6092B" w:rsidP="004B30E5">
            <w:pPr>
              <w:rPr>
                <w:color w:val="CD643A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64933CAD" w14:textId="2AC621BF" w:rsidR="00B6092B" w:rsidRPr="00131666" w:rsidRDefault="00B6092B" w:rsidP="004B30E5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4:10 pm –</w:t>
            </w:r>
          </w:p>
          <w:p w14:paraId="2F8E103D" w14:textId="74087BFB" w:rsidR="00B6092B" w:rsidRPr="00131666" w:rsidRDefault="00B6092B" w:rsidP="004B30E5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5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4BC16E89" w14:textId="77777777" w:rsidR="00B6092B" w:rsidRPr="00131666" w:rsidRDefault="00B6092B" w:rsidP="004B30E5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56BA4E2B" w14:textId="77777777" w:rsidR="00B6092B" w:rsidRPr="005A2515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44559DA4" w14:textId="77777777" w:rsidR="00B6092B" w:rsidRPr="005A2515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238D6423" w14:textId="77777777" w:rsidR="00B6092B" w:rsidRPr="005A2515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  <w:p w14:paraId="7811B319" w14:textId="11D8F87C" w:rsidR="00B6092B" w:rsidRPr="00131666" w:rsidRDefault="00B6092B" w:rsidP="004B30E5">
            <w:pPr>
              <w:rPr>
                <w:color w:val="412E45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7B1DEA6E" w14:textId="77777777" w:rsidR="00B6092B" w:rsidRPr="00131666" w:rsidRDefault="00B6092B" w:rsidP="004B30E5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 xml:space="preserve">3:10 pm – </w:t>
            </w:r>
          </w:p>
          <w:p w14:paraId="5A10B619" w14:textId="45B76822" w:rsidR="00B6092B" w:rsidRPr="00131666" w:rsidRDefault="00B6092B" w:rsidP="004B30E5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4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2AEB526F" w14:textId="77777777" w:rsidR="00B6092B" w:rsidRPr="00131666" w:rsidRDefault="00B6092B" w:rsidP="004B30E5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20C63BAD" w14:textId="77777777" w:rsidR="00B6092B" w:rsidRPr="005A2515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6FEC1D08" w14:textId="77777777" w:rsidR="00B6092B" w:rsidRPr="005A2515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5022BD28" w14:textId="77777777" w:rsidR="00B6092B" w:rsidRPr="005A2515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  <w:p w14:paraId="4E26CC33" w14:textId="74665A24" w:rsidR="00B6092B" w:rsidRPr="00131666" w:rsidRDefault="00B6092B" w:rsidP="004B30E5">
            <w:pPr>
              <w:rPr>
                <w:color w:val="412E45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7670F81F" w14:textId="77777777" w:rsidR="00D20C05" w:rsidRPr="004B30E5" w:rsidRDefault="00D20C05" w:rsidP="00D20C05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B30E5">
              <w:rPr>
                <w:b/>
                <w:bCs/>
                <w:color w:val="FFFFFF" w:themeColor="background1"/>
                <w:sz w:val="20"/>
                <w:szCs w:val="20"/>
              </w:rPr>
              <w:t>Register</w:t>
            </w:r>
          </w:p>
          <w:p w14:paraId="4174A8AE" w14:textId="66EBB991" w:rsidR="00B6092B" w:rsidRPr="00131666" w:rsidRDefault="00D20C05" w:rsidP="00D20C05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4B30E5">
              <w:rPr>
                <w:b/>
                <w:bCs/>
                <w:color w:val="FFFFFF" w:themeColor="background1"/>
                <w:sz w:val="20"/>
                <w:szCs w:val="20"/>
              </w:rPr>
              <w:t>HERE</w:t>
            </w:r>
          </w:p>
        </w:tc>
        <w:tc>
          <w:tcPr>
            <w:tcW w:w="2981" w:type="dxa"/>
            <w:gridSpan w:val="2"/>
            <w:vMerge/>
            <w:shd w:val="clear" w:color="auto" w:fill="FFFFFF" w:themeFill="background1"/>
          </w:tcPr>
          <w:p w14:paraId="3377E11F" w14:textId="1CC6EDF1" w:rsidR="00B6092B" w:rsidRPr="00A448F0" w:rsidRDefault="00B6092B" w:rsidP="00CA5A0E">
            <w:pPr>
              <w:pStyle w:val="ListParagraph"/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</w:p>
        </w:tc>
      </w:tr>
      <w:tr w:rsidR="00B6092B" w14:paraId="6F24F315" w14:textId="77777777" w:rsidTr="00BD171D">
        <w:trPr>
          <w:trHeight w:val="1224"/>
          <w:jc w:val="center"/>
        </w:trPr>
        <w:tc>
          <w:tcPr>
            <w:tcW w:w="1440" w:type="dxa"/>
            <w:vMerge/>
            <w:shd w:val="clear" w:color="auto" w:fill="FFFFFF" w:themeFill="background1"/>
          </w:tcPr>
          <w:p w14:paraId="5CFF9103" w14:textId="77777777" w:rsidR="00B6092B" w:rsidRPr="00131666" w:rsidRDefault="00B6092B" w:rsidP="004B30E5">
            <w:pPr>
              <w:rPr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23C4775E" w14:textId="5C9AC8B4" w:rsidR="00B6092B" w:rsidRPr="00131666" w:rsidRDefault="00B6092B" w:rsidP="004B30E5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5:00 pm –</w:t>
            </w:r>
          </w:p>
          <w:p w14:paraId="536B0AB6" w14:textId="11CF12ED" w:rsidR="00B6092B" w:rsidRPr="00131666" w:rsidRDefault="00B6092B" w:rsidP="004B30E5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6:3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34210477" w14:textId="77777777" w:rsidR="00B6092B" w:rsidRPr="00131666" w:rsidRDefault="00B6092B" w:rsidP="004B30E5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Welcome Reception with Special Local Entertainment</w:t>
            </w:r>
          </w:p>
          <w:p w14:paraId="01BD6F3C" w14:textId="77777777" w:rsidR="00B6092B" w:rsidRPr="005A2515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Hall B &amp; Paso Del Norte Plaza</w:t>
            </w:r>
          </w:p>
          <w:p w14:paraId="4C86D42A" w14:textId="6180CBFA" w:rsidR="00B6092B" w:rsidRPr="00131666" w:rsidRDefault="00B6092B" w:rsidP="004B30E5">
            <w:pPr>
              <w:pStyle w:val="ListParagraph"/>
              <w:ind w:left="360"/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2822C907" w14:textId="77777777" w:rsidR="00B6092B" w:rsidRPr="00131666" w:rsidRDefault="00B6092B" w:rsidP="004B30E5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4:10 pm –</w:t>
            </w:r>
          </w:p>
          <w:p w14:paraId="6B86263F" w14:textId="5986E1DD" w:rsidR="00B6092B" w:rsidRPr="00131666" w:rsidRDefault="00B6092B" w:rsidP="004B30E5">
            <w:pPr>
              <w:rPr>
                <w:color w:val="FFFFFF" w:themeColor="background1"/>
                <w:sz w:val="18"/>
                <w:szCs w:val="18"/>
              </w:rPr>
            </w:pPr>
            <w:r w:rsidRPr="00131666">
              <w:rPr>
                <w:color w:val="FFFFFF" w:themeColor="background1"/>
                <w:sz w:val="18"/>
                <w:szCs w:val="18"/>
              </w:rPr>
              <w:t>5:00 pm</w:t>
            </w:r>
          </w:p>
        </w:tc>
        <w:tc>
          <w:tcPr>
            <w:tcW w:w="2981" w:type="dxa"/>
            <w:shd w:val="clear" w:color="auto" w:fill="FFFFFF" w:themeFill="background1"/>
            <w:vAlign w:val="center"/>
          </w:tcPr>
          <w:p w14:paraId="09C05E8B" w14:textId="63C00AC9" w:rsidR="00B6092B" w:rsidRPr="00131666" w:rsidRDefault="00B6092B" w:rsidP="004B30E5">
            <w:pPr>
              <w:rPr>
                <w:rFonts w:ascii="Museo Sans Rounded 300" w:hAnsi="Museo Sans Rounded 300"/>
                <w:color w:val="412E45"/>
                <w:sz w:val="18"/>
                <w:szCs w:val="18"/>
              </w:rPr>
            </w:pPr>
            <w:r w:rsidRPr="00131666">
              <w:rPr>
                <w:rFonts w:ascii="Museo Sans Rounded 300" w:hAnsi="Museo Sans Rounded 300"/>
                <w:color w:val="412E45"/>
                <w:sz w:val="18"/>
                <w:szCs w:val="18"/>
              </w:rPr>
              <w:t>Educational Breakout Sessions</w:t>
            </w:r>
          </w:p>
          <w:p w14:paraId="33F7ABF3" w14:textId="77777777" w:rsidR="00B6092B" w:rsidRPr="005A2515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AB</w:t>
            </w:r>
          </w:p>
          <w:p w14:paraId="3F8C5E9F" w14:textId="77777777" w:rsidR="00B6092B" w:rsidRPr="005A2515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Juarez EF</w:t>
            </w:r>
          </w:p>
          <w:p w14:paraId="0716CF55" w14:textId="77777777" w:rsidR="00B6092B" w:rsidRPr="005A2515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</w:pPr>
            <w:r w:rsidRPr="005A2515">
              <w:rPr>
                <w:rFonts w:ascii="Museo Sans Rounded 300" w:hAnsi="Museo Sans Rounded 300"/>
                <w:i/>
                <w:iCs/>
                <w:color w:val="412E45"/>
                <w:sz w:val="16"/>
                <w:szCs w:val="16"/>
              </w:rPr>
              <w:t>El Paso AB</w:t>
            </w:r>
          </w:p>
          <w:p w14:paraId="0FC5738D" w14:textId="6FCA9DCC" w:rsidR="00B6092B" w:rsidRPr="00131666" w:rsidRDefault="00B6092B" w:rsidP="004B30E5">
            <w:pPr>
              <w:rPr>
                <w:rFonts w:ascii="Museo Sans Rounded 300" w:hAnsi="Museo Sans Rounded 300"/>
                <w:i/>
                <w:iCs/>
                <w:color w:val="412E45"/>
                <w:sz w:val="18"/>
                <w:szCs w:val="18"/>
              </w:rPr>
            </w:pPr>
          </w:p>
          <w:p w14:paraId="14763AAC" w14:textId="20203CB3" w:rsidR="00B6092B" w:rsidRPr="00131666" w:rsidRDefault="00B6092B" w:rsidP="004B30E5">
            <w:pPr>
              <w:rPr>
                <w:color w:val="412E45"/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924D59"/>
            <w:vAlign w:val="center"/>
          </w:tcPr>
          <w:p w14:paraId="16B58EA9" w14:textId="5110988E" w:rsidR="00B6092B" w:rsidRPr="00131666" w:rsidRDefault="00B6092B" w:rsidP="004B30E5">
            <w:pPr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981" w:type="dxa"/>
            <w:gridSpan w:val="2"/>
            <w:vMerge/>
            <w:shd w:val="clear" w:color="auto" w:fill="FFFFFF" w:themeFill="background1"/>
          </w:tcPr>
          <w:p w14:paraId="4E2EA962" w14:textId="3E5F0340" w:rsidR="00B6092B" w:rsidRPr="00131666" w:rsidRDefault="00B6092B" w:rsidP="004B30E5">
            <w:pPr>
              <w:rPr>
                <w:color w:val="FFFFFF" w:themeColor="background1"/>
                <w:sz w:val="18"/>
                <w:szCs w:val="18"/>
              </w:rPr>
            </w:pPr>
          </w:p>
        </w:tc>
      </w:tr>
    </w:tbl>
    <w:p w14:paraId="5A4698CA" w14:textId="129FFA4C" w:rsidR="002B41F0" w:rsidRDefault="002B41F0"/>
    <w:sectPr w:rsidR="002B41F0" w:rsidSect="00011D5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mu A">
    <w:panose1 w:val="02010603030100000000"/>
    <w:charset w:val="00"/>
    <w:family w:val="auto"/>
    <w:pitch w:val="variable"/>
    <w:sig w:usb0="A00000BF" w:usb1="4000A47B" w:usb2="00000000" w:usb3="00000000" w:csb0="0000009B" w:csb1="00000000"/>
  </w:font>
  <w:font w:name="Museo Sans 5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Rounded 300">
    <w:panose1 w:val="02000000000000000000"/>
    <w:charset w:val="00"/>
    <w:family w:val="auto"/>
    <w:pitch w:val="variable"/>
    <w:sig w:usb0="A00000AF" w:usb1="4000004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2226A2"/>
    <w:multiLevelType w:val="hybridMultilevel"/>
    <w:tmpl w:val="F0581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44A11FA"/>
    <w:multiLevelType w:val="hybridMultilevel"/>
    <w:tmpl w:val="9C16A78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7979932">
    <w:abstractNumId w:val="0"/>
  </w:num>
  <w:num w:numId="2" w16cid:durableId="560795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zQ2MzQxNDQzNzNQ0lEKTi0uzszPAykwrgUAjs9UDywAAAA="/>
  </w:docVars>
  <w:rsids>
    <w:rsidRoot w:val="00011D5A"/>
    <w:rsid w:val="00011D5A"/>
    <w:rsid w:val="00021C90"/>
    <w:rsid w:val="000745DC"/>
    <w:rsid w:val="00084BAE"/>
    <w:rsid w:val="00105565"/>
    <w:rsid w:val="00107B75"/>
    <w:rsid w:val="00131666"/>
    <w:rsid w:val="00134906"/>
    <w:rsid w:val="00140D89"/>
    <w:rsid w:val="001951DE"/>
    <w:rsid w:val="001E1ADC"/>
    <w:rsid w:val="002532C3"/>
    <w:rsid w:val="002717B6"/>
    <w:rsid w:val="00274EBF"/>
    <w:rsid w:val="002B41F0"/>
    <w:rsid w:val="002D464B"/>
    <w:rsid w:val="002D6190"/>
    <w:rsid w:val="00315D78"/>
    <w:rsid w:val="0031642A"/>
    <w:rsid w:val="00350EA9"/>
    <w:rsid w:val="003512C3"/>
    <w:rsid w:val="00376834"/>
    <w:rsid w:val="003878B9"/>
    <w:rsid w:val="00395B78"/>
    <w:rsid w:val="004217B6"/>
    <w:rsid w:val="004B30E5"/>
    <w:rsid w:val="00533692"/>
    <w:rsid w:val="005416D5"/>
    <w:rsid w:val="005A2515"/>
    <w:rsid w:val="005C5552"/>
    <w:rsid w:val="005F1683"/>
    <w:rsid w:val="00646A99"/>
    <w:rsid w:val="00677672"/>
    <w:rsid w:val="006C091D"/>
    <w:rsid w:val="00715034"/>
    <w:rsid w:val="007450B8"/>
    <w:rsid w:val="0074728D"/>
    <w:rsid w:val="00761DBD"/>
    <w:rsid w:val="0078669A"/>
    <w:rsid w:val="00795A7C"/>
    <w:rsid w:val="00806B68"/>
    <w:rsid w:val="008135B4"/>
    <w:rsid w:val="008777A3"/>
    <w:rsid w:val="008F342D"/>
    <w:rsid w:val="009337A9"/>
    <w:rsid w:val="009A3E80"/>
    <w:rsid w:val="009A7EDA"/>
    <w:rsid w:val="009C6849"/>
    <w:rsid w:val="009D3C16"/>
    <w:rsid w:val="00A3478F"/>
    <w:rsid w:val="00A448F0"/>
    <w:rsid w:val="00A7256A"/>
    <w:rsid w:val="00A926DE"/>
    <w:rsid w:val="00A96152"/>
    <w:rsid w:val="00B069D4"/>
    <w:rsid w:val="00B145BD"/>
    <w:rsid w:val="00B6092B"/>
    <w:rsid w:val="00BA3BC9"/>
    <w:rsid w:val="00BD171D"/>
    <w:rsid w:val="00C03550"/>
    <w:rsid w:val="00C347CB"/>
    <w:rsid w:val="00C91657"/>
    <w:rsid w:val="00C941D4"/>
    <w:rsid w:val="00CA5A0E"/>
    <w:rsid w:val="00CB32C2"/>
    <w:rsid w:val="00CB54C6"/>
    <w:rsid w:val="00D20C05"/>
    <w:rsid w:val="00D7736B"/>
    <w:rsid w:val="00D87BC2"/>
    <w:rsid w:val="00D9217F"/>
    <w:rsid w:val="00D94A81"/>
    <w:rsid w:val="00F22F3E"/>
    <w:rsid w:val="00F318FE"/>
    <w:rsid w:val="00F80DED"/>
    <w:rsid w:val="00FB7116"/>
    <w:rsid w:val="00FF7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D5095"/>
  <w15:chartTrackingRefBased/>
  <w15:docId w15:val="{A5947D20-C675-4B66-9B89-C6BD22D37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1D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5B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B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45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milan@txregionalcouncil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393</Words>
  <Characters>1884</Characters>
  <Application>Microsoft Office Word</Application>
  <DocSecurity>0</DocSecurity>
  <Lines>235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a Milan</dc:creator>
  <cp:keywords/>
  <dc:description/>
  <cp:lastModifiedBy>Talia Milan</cp:lastModifiedBy>
  <cp:revision>73</cp:revision>
  <dcterms:created xsi:type="dcterms:W3CDTF">2022-03-28T20:02:00Z</dcterms:created>
  <dcterms:modified xsi:type="dcterms:W3CDTF">2022-04-08T19:42:00Z</dcterms:modified>
</cp:coreProperties>
</file>